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146FFE72" w14:textId="32202AAD" w:rsidR="00A0327F" w:rsidRDefault="006A11DF" w:rsidP="00A41588">
      <w:pPr>
        <w:pStyle w:val="Heading1"/>
        <w:jc w:val="center"/>
        <w:rPr>
          <w:szCs w:val="20"/>
        </w:rPr>
      </w:pPr>
      <w:r>
        <w:rPr>
          <w:szCs w:val="20"/>
        </w:rPr>
        <w:t>Special</w:t>
      </w:r>
      <w:r w:rsidR="008039A9">
        <w:rPr>
          <w:szCs w:val="20"/>
        </w:rPr>
        <w:t xml:space="preserve"> </w:t>
      </w:r>
      <w:r w:rsidR="00632D38">
        <w:rPr>
          <w:szCs w:val="20"/>
        </w:rPr>
        <w:t>M</w:t>
      </w:r>
      <w:r w:rsidR="008039A9">
        <w:rPr>
          <w:szCs w:val="20"/>
        </w:rPr>
        <w:t>eeting</w:t>
      </w:r>
      <w:r w:rsidR="007C6423">
        <w:rPr>
          <w:szCs w:val="20"/>
        </w:rPr>
        <w:t xml:space="preserve"> Minutes</w:t>
      </w:r>
    </w:p>
    <w:p w14:paraId="40753747" w14:textId="58D42BEE" w:rsidR="009B671D" w:rsidRDefault="00A41588" w:rsidP="00A41588">
      <w:pPr>
        <w:pStyle w:val="Heading1"/>
        <w:jc w:val="center"/>
      </w:pPr>
      <w:r>
        <w:t>June 3, 2025</w:t>
      </w:r>
      <w:r w:rsidR="04AD2024" w:rsidRPr="04AD2024">
        <w:t xml:space="preserve"> - 6:00pm                                                                                                                               Cafeteria</w:t>
      </w:r>
    </w:p>
    <w:p w14:paraId="1CC74532" w14:textId="77777777" w:rsidR="00A0327F" w:rsidRPr="00A0327F" w:rsidRDefault="00A0327F" w:rsidP="00A0327F"/>
    <w:p w14:paraId="15BE0562" w14:textId="213F4471" w:rsidR="00B675F7" w:rsidRPr="0004247B" w:rsidRDefault="00266314" w:rsidP="00194133">
      <w:pPr>
        <w:pStyle w:val="ListParagraph"/>
        <w:numPr>
          <w:ilvl w:val="0"/>
          <w:numId w:val="24"/>
        </w:numPr>
        <w:spacing w:after="138" w:line="360" w:lineRule="auto"/>
        <w:rPr>
          <w:rFonts w:asciiTheme="minorHAnsi" w:hAnsiTheme="minorHAnsi" w:cstheme="minorHAnsi"/>
          <w:sz w:val="24"/>
          <w:szCs w:val="24"/>
        </w:rPr>
      </w:pPr>
      <w:r w:rsidRPr="0004247B">
        <w:rPr>
          <w:rFonts w:asciiTheme="minorHAnsi" w:eastAsia="Arial" w:hAnsiTheme="minorHAnsi" w:cstheme="minorHAnsi"/>
          <w:sz w:val="24"/>
          <w:szCs w:val="24"/>
        </w:rPr>
        <w:t>Call meeting to order</w:t>
      </w:r>
      <w:r w:rsidR="00F44826">
        <w:rPr>
          <w:rFonts w:asciiTheme="minorHAnsi" w:eastAsia="Arial" w:hAnsiTheme="minorHAnsi" w:cstheme="minorHAnsi"/>
          <w:sz w:val="24"/>
          <w:szCs w:val="24"/>
        </w:rPr>
        <w:t xml:space="preserve">: </w:t>
      </w:r>
      <w:r w:rsidR="00FF2277">
        <w:rPr>
          <w:rFonts w:asciiTheme="minorHAnsi" w:eastAsia="Arial" w:hAnsiTheme="minorHAnsi" w:cstheme="minorHAnsi"/>
          <w:sz w:val="24"/>
          <w:szCs w:val="24"/>
        </w:rPr>
        <w:t>6:07pm</w:t>
      </w:r>
      <w:r w:rsidR="00405F40">
        <w:rPr>
          <w:rFonts w:asciiTheme="minorHAnsi" w:eastAsia="Arial" w:hAnsiTheme="minorHAnsi" w:cstheme="minorHAnsi"/>
          <w:sz w:val="24"/>
          <w:szCs w:val="24"/>
        </w:rPr>
        <w:t>.</w:t>
      </w:r>
    </w:p>
    <w:p w14:paraId="35E13A13" w14:textId="5B1B871B" w:rsidR="00B675F7" w:rsidRPr="0004247B" w:rsidRDefault="00266314" w:rsidP="00194133">
      <w:pPr>
        <w:numPr>
          <w:ilvl w:val="0"/>
          <w:numId w:val="24"/>
        </w:numPr>
        <w:spacing w:after="138" w:line="360" w:lineRule="auto"/>
        <w:rPr>
          <w:rFonts w:asciiTheme="minorHAnsi" w:hAnsiTheme="minorHAnsi" w:cstheme="minorHAnsi"/>
          <w:sz w:val="24"/>
          <w:szCs w:val="24"/>
        </w:rPr>
      </w:pPr>
      <w:r w:rsidRPr="0004247B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04247B">
        <w:rPr>
          <w:rFonts w:asciiTheme="minorHAnsi" w:eastAsia="Arial" w:hAnsiTheme="minorHAnsi" w:cstheme="minorHAnsi"/>
          <w:sz w:val="24"/>
          <w:szCs w:val="24"/>
        </w:rPr>
        <w:t>.</w:t>
      </w:r>
    </w:p>
    <w:p w14:paraId="346A115E" w14:textId="38B8D4A2" w:rsidR="00AC2B93" w:rsidRPr="00C0216A" w:rsidRDefault="00266314" w:rsidP="004963FD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405F40">
        <w:rPr>
          <w:rFonts w:asciiTheme="minorHAnsi" w:eastAsia="Arial" w:hAnsiTheme="minorHAnsi" w:cstheme="minorHAnsi"/>
          <w:sz w:val="24"/>
          <w:szCs w:val="24"/>
        </w:rPr>
        <w:t>Roll Call</w:t>
      </w:r>
      <w:r w:rsidR="00405F40" w:rsidRPr="00405F40">
        <w:rPr>
          <w:rFonts w:asciiTheme="minorHAnsi" w:eastAsia="Arial" w:hAnsiTheme="minorHAnsi" w:cstheme="minorHAnsi"/>
          <w:sz w:val="24"/>
          <w:szCs w:val="24"/>
        </w:rPr>
        <w:t xml:space="preserve">: </w:t>
      </w:r>
      <w:r w:rsidR="00AC2B93" w:rsidRPr="00405F40">
        <w:rPr>
          <w:rFonts w:asciiTheme="minorHAnsi" w:eastAsia="Arial" w:hAnsiTheme="minorHAnsi" w:cstheme="minorHAnsi"/>
          <w:sz w:val="24"/>
          <w:szCs w:val="24"/>
        </w:rPr>
        <w:t>Richard Pacz</w:t>
      </w:r>
      <w:r w:rsidR="001E4280" w:rsidRPr="00405F40">
        <w:rPr>
          <w:rFonts w:asciiTheme="minorHAnsi" w:eastAsia="Arial" w:hAnsiTheme="minorHAnsi" w:cstheme="minorHAnsi"/>
          <w:sz w:val="24"/>
          <w:szCs w:val="24"/>
        </w:rPr>
        <w:t>kowski, Suzanne Jarrell, Adam Owens, Damian Hall, Albert Amalfitano</w:t>
      </w:r>
      <w:r w:rsidR="00AE6F18" w:rsidRPr="00405F40">
        <w:rPr>
          <w:rFonts w:asciiTheme="minorHAnsi" w:eastAsia="Arial" w:hAnsiTheme="minorHAnsi" w:cstheme="minorHAnsi"/>
          <w:sz w:val="24"/>
          <w:szCs w:val="24"/>
        </w:rPr>
        <w:t>, Rodger Thayer, Jonathan Glugover</w:t>
      </w:r>
      <w:r w:rsidR="00B25C96">
        <w:rPr>
          <w:rFonts w:asciiTheme="minorHAnsi" w:eastAsia="Arial" w:hAnsiTheme="minorHAnsi" w:cstheme="minorHAnsi"/>
          <w:sz w:val="24"/>
          <w:szCs w:val="24"/>
        </w:rPr>
        <w:t>.</w:t>
      </w:r>
    </w:p>
    <w:p w14:paraId="469C9986" w14:textId="77777777" w:rsidR="00C0216A" w:rsidRPr="00C0216A" w:rsidRDefault="00C0216A" w:rsidP="00C0216A">
      <w:pPr>
        <w:spacing w:after="138" w:line="240" w:lineRule="auto"/>
        <w:ind w:left="270"/>
        <w:rPr>
          <w:rFonts w:asciiTheme="minorHAnsi" w:hAnsiTheme="minorHAnsi" w:cstheme="minorHAnsi"/>
          <w:sz w:val="6"/>
          <w:szCs w:val="6"/>
        </w:rPr>
      </w:pPr>
    </w:p>
    <w:p w14:paraId="166A1F47" w14:textId="13316391" w:rsidR="00A0327F" w:rsidRPr="00937366" w:rsidRDefault="00266314" w:rsidP="00900643">
      <w:pPr>
        <w:numPr>
          <w:ilvl w:val="0"/>
          <w:numId w:val="24"/>
        </w:numPr>
        <w:spacing w:after="28" w:line="360" w:lineRule="auto"/>
        <w:rPr>
          <w:rFonts w:asciiTheme="minorHAnsi" w:hAnsiTheme="minorHAnsi" w:cstheme="minorHAnsi"/>
          <w:sz w:val="24"/>
          <w:szCs w:val="24"/>
        </w:rPr>
      </w:pPr>
      <w:r w:rsidRPr="00937366">
        <w:rPr>
          <w:rFonts w:asciiTheme="minorHAnsi" w:eastAsia="Arial" w:hAnsiTheme="minorHAnsi" w:cstheme="minorHAnsi"/>
          <w:sz w:val="24"/>
          <w:szCs w:val="24"/>
        </w:rPr>
        <w:t>Reports and Discussion/Actions</w:t>
      </w:r>
      <w:r w:rsidR="00937366" w:rsidRPr="00937366">
        <w:rPr>
          <w:rFonts w:asciiTheme="minorHAnsi" w:eastAsia="Arial" w:hAnsiTheme="minorHAnsi" w:cstheme="minorHAnsi"/>
          <w:sz w:val="24"/>
          <w:szCs w:val="24"/>
        </w:rPr>
        <w:t xml:space="preserve"> - </w:t>
      </w:r>
      <w:r w:rsidR="00FD5AF0" w:rsidRPr="00937366">
        <w:rPr>
          <w:rFonts w:asciiTheme="minorHAnsi" w:hAnsiTheme="minorHAnsi" w:cstheme="minorHAnsi"/>
          <w:sz w:val="24"/>
          <w:szCs w:val="24"/>
        </w:rPr>
        <w:t>USDA Refinance Approval</w:t>
      </w:r>
      <w:r w:rsidR="00F44826">
        <w:rPr>
          <w:rFonts w:asciiTheme="minorHAnsi" w:hAnsiTheme="minorHAnsi" w:cstheme="minorHAnsi"/>
          <w:sz w:val="24"/>
          <w:szCs w:val="24"/>
        </w:rPr>
        <w:t>:</w:t>
      </w:r>
    </w:p>
    <w:p w14:paraId="437CF30A" w14:textId="58064EC9" w:rsidR="00974498" w:rsidRDefault="00201BBB" w:rsidP="008B4F9C">
      <w:pPr>
        <w:pStyle w:val="ListParagraph"/>
        <w:numPr>
          <w:ilvl w:val="1"/>
          <w:numId w:val="24"/>
        </w:numPr>
        <w:spacing w:after="28" w:line="360" w:lineRule="auto"/>
        <w:rPr>
          <w:rFonts w:asciiTheme="minorHAnsi" w:hAnsiTheme="minorHAnsi" w:cstheme="minorHAnsi"/>
          <w:sz w:val="24"/>
          <w:szCs w:val="24"/>
        </w:rPr>
      </w:pPr>
      <w:r w:rsidRPr="00900643">
        <w:rPr>
          <w:rFonts w:asciiTheme="minorHAnsi" w:hAnsiTheme="minorHAnsi" w:cstheme="minorHAnsi"/>
          <w:sz w:val="24"/>
          <w:szCs w:val="24"/>
        </w:rPr>
        <w:t>Members reviewed</w:t>
      </w:r>
      <w:r w:rsidR="00900643" w:rsidRPr="00900643">
        <w:rPr>
          <w:rFonts w:asciiTheme="minorHAnsi" w:hAnsiTheme="minorHAnsi" w:cstheme="minorHAnsi"/>
          <w:sz w:val="24"/>
          <w:szCs w:val="24"/>
        </w:rPr>
        <w:t xml:space="preserve"> </w:t>
      </w:r>
      <w:r w:rsidR="00974498">
        <w:rPr>
          <w:rFonts w:asciiTheme="minorHAnsi" w:hAnsiTheme="minorHAnsi" w:cstheme="minorHAnsi"/>
          <w:sz w:val="24"/>
          <w:szCs w:val="24"/>
        </w:rPr>
        <w:t xml:space="preserve">and discussed </w:t>
      </w:r>
      <w:r w:rsidR="00900643" w:rsidRPr="00900643">
        <w:rPr>
          <w:rFonts w:asciiTheme="minorHAnsi" w:hAnsiTheme="minorHAnsi" w:cstheme="minorHAnsi"/>
          <w:sz w:val="24"/>
          <w:szCs w:val="24"/>
        </w:rPr>
        <w:t>each of</w:t>
      </w:r>
      <w:r w:rsidRPr="00900643">
        <w:rPr>
          <w:rFonts w:asciiTheme="minorHAnsi" w:hAnsiTheme="minorHAnsi" w:cstheme="minorHAnsi"/>
          <w:sz w:val="24"/>
          <w:szCs w:val="24"/>
        </w:rPr>
        <w:t xml:space="preserve"> the documents present by Mr. Appy.</w:t>
      </w:r>
      <w:r w:rsidR="000161B3" w:rsidRPr="00900643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BE5D56E" w14:textId="38AC426C" w:rsidR="00D303B2" w:rsidRPr="00900643" w:rsidRDefault="00D303B2" w:rsidP="008B4F9C">
      <w:pPr>
        <w:pStyle w:val="ListParagraph"/>
        <w:numPr>
          <w:ilvl w:val="1"/>
          <w:numId w:val="24"/>
        </w:numPr>
        <w:spacing w:after="28" w:line="360" w:lineRule="auto"/>
        <w:rPr>
          <w:rFonts w:asciiTheme="minorHAnsi" w:hAnsiTheme="minorHAnsi" w:cstheme="minorHAnsi"/>
          <w:sz w:val="24"/>
          <w:szCs w:val="24"/>
        </w:rPr>
      </w:pPr>
      <w:r w:rsidRPr="00900643">
        <w:rPr>
          <w:rFonts w:asciiTheme="minorHAnsi" w:hAnsiTheme="minorHAnsi" w:cstheme="minorHAnsi"/>
          <w:sz w:val="24"/>
          <w:szCs w:val="24"/>
        </w:rPr>
        <w:t>Documents</w:t>
      </w:r>
      <w:r w:rsidR="004B7F00" w:rsidRPr="00900643">
        <w:rPr>
          <w:rFonts w:asciiTheme="minorHAnsi" w:hAnsiTheme="minorHAnsi" w:cstheme="minorHAnsi"/>
          <w:sz w:val="24"/>
          <w:szCs w:val="24"/>
        </w:rPr>
        <w:t>:</w:t>
      </w:r>
    </w:p>
    <w:p w14:paraId="6831A3BB" w14:textId="62DB0DB4" w:rsidR="00F63F84" w:rsidRPr="00F63F84" w:rsidRDefault="00F63F84" w:rsidP="00F63F84">
      <w:pPr>
        <w:numPr>
          <w:ilvl w:val="0"/>
          <w:numId w:val="26"/>
        </w:numPr>
        <w:tabs>
          <w:tab w:val="clear" w:pos="720"/>
          <w:tab w:val="num" w:pos="900"/>
        </w:tabs>
        <w:spacing w:after="28" w:line="360" w:lineRule="auto"/>
        <w:ind w:left="1800"/>
        <w:rPr>
          <w:rFonts w:asciiTheme="minorHAnsi" w:hAnsiTheme="minorHAnsi" w:cstheme="minorHAnsi"/>
          <w:sz w:val="24"/>
          <w:szCs w:val="24"/>
        </w:rPr>
      </w:pPr>
      <w:r w:rsidRPr="00F63F84">
        <w:rPr>
          <w:rFonts w:asciiTheme="minorHAnsi" w:hAnsiTheme="minorHAnsi" w:cstheme="minorHAnsi"/>
          <w:sz w:val="24"/>
          <w:szCs w:val="24"/>
        </w:rPr>
        <w:t>RD-1942-8 - Resolution of Members or Stockholders</w:t>
      </w:r>
      <w:r w:rsidR="00FC1151">
        <w:rPr>
          <w:rFonts w:asciiTheme="minorHAnsi" w:hAnsiTheme="minorHAnsi" w:cstheme="minorHAnsi"/>
          <w:sz w:val="24"/>
          <w:szCs w:val="24"/>
        </w:rPr>
        <w:t>.</w:t>
      </w:r>
    </w:p>
    <w:p w14:paraId="408D3289" w14:textId="08A9936D" w:rsidR="00F63F84" w:rsidRPr="00F63F84" w:rsidRDefault="00F63F84" w:rsidP="00F63F84">
      <w:pPr>
        <w:numPr>
          <w:ilvl w:val="0"/>
          <w:numId w:val="26"/>
        </w:numPr>
        <w:tabs>
          <w:tab w:val="clear" w:pos="720"/>
          <w:tab w:val="num" w:pos="900"/>
        </w:tabs>
        <w:spacing w:after="28" w:line="360" w:lineRule="auto"/>
        <w:ind w:left="1800"/>
        <w:rPr>
          <w:rFonts w:asciiTheme="minorHAnsi" w:hAnsiTheme="minorHAnsi" w:cstheme="minorHAnsi"/>
          <w:sz w:val="24"/>
          <w:szCs w:val="24"/>
        </w:rPr>
      </w:pPr>
      <w:r w:rsidRPr="00F63F84">
        <w:rPr>
          <w:rFonts w:asciiTheme="minorHAnsi" w:hAnsiTheme="minorHAnsi" w:cstheme="minorHAnsi"/>
          <w:sz w:val="24"/>
          <w:szCs w:val="24"/>
        </w:rPr>
        <w:t>SF-424 – Application for Federal Assistance</w:t>
      </w:r>
      <w:r w:rsidR="00FC1151">
        <w:rPr>
          <w:rFonts w:asciiTheme="minorHAnsi" w:hAnsiTheme="minorHAnsi" w:cstheme="minorHAnsi"/>
          <w:sz w:val="24"/>
          <w:szCs w:val="24"/>
        </w:rPr>
        <w:t>.</w:t>
      </w:r>
    </w:p>
    <w:p w14:paraId="2761FAF9" w14:textId="6C8978B0" w:rsidR="00F63F84" w:rsidRPr="00F63F84" w:rsidRDefault="00F63F84" w:rsidP="00F63F84">
      <w:pPr>
        <w:numPr>
          <w:ilvl w:val="0"/>
          <w:numId w:val="26"/>
        </w:numPr>
        <w:tabs>
          <w:tab w:val="clear" w:pos="720"/>
          <w:tab w:val="num" w:pos="900"/>
        </w:tabs>
        <w:spacing w:after="28" w:line="360" w:lineRule="auto"/>
        <w:ind w:left="1800"/>
        <w:rPr>
          <w:rFonts w:asciiTheme="minorHAnsi" w:hAnsiTheme="minorHAnsi" w:cstheme="minorHAnsi"/>
          <w:sz w:val="24"/>
          <w:szCs w:val="24"/>
        </w:rPr>
      </w:pPr>
      <w:r w:rsidRPr="00F63F84">
        <w:rPr>
          <w:rFonts w:asciiTheme="minorHAnsi" w:hAnsiTheme="minorHAnsi" w:cstheme="minorHAnsi"/>
          <w:sz w:val="24"/>
          <w:szCs w:val="24"/>
        </w:rPr>
        <w:t>RD 1942-9 Loan Resolution and Security Agreement ($5,667,287.00-Acquisition)</w:t>
      </w:r>
      <w:r w:rsidR="00FC1151">
        <w:rPr>
          <w:rFonts w:asciiTheme="minorHAnsi" w:hAnsiTheme="minorHAnsi" w:cstheme="minorHAnsi"/>
          <w:sz w:val="24"/>
          <w:szCs w:val="24"/>
        </w:rPr>
        <w:t>.</w:t>
      </w:r>
    </w:p>
    <w:p w14:paraId="79AA5413" w14:textId="70E7EBB3" w:rsidR="00F63F84" w:rsidRPr="00F63F84" w:rsidRDefault="00F63F84" w:rsidP="00F63F84">
      <w:pPr>
        <w:numPr>
          <w:ilvl w:val="0"/>
          <w:numId w:val="26"/>
        </w:numPr>
        <w:tabs>
          <w:tab w:val="clear" w:pos="720"/>
          <w:tab w:val="num" w:pos="900"/>
        </w:tabs>
        <w:spacing w:after="28" w:line="360" w:lineRule="auto"/>
        <w:ind w:left="1800"/>
        <w:rPr>
          <w:rFonts w:asciiTheme="minorHAnsi" w:hAnsiTheme="minorHAnsi" w:cstheme="minorHAnsi"/>
          <w:sz w:val="24"/>
          <w:szCs w:val="24"/>
        </w:rPr>
      </w:pPr>
      <w:r w:rsidRPr="00F63F84">
        <w:rPr>
          <w:rFonts w:asciiTheme="minorHAnsi" w:hAnsiTheme="minorHAnsi" w:cstheme="minorHAnsi"/>
          <w:sz w:val="24"/>
          <w:szCs w:val="24"/>
        </w:rPr>
        <w:t>RD 1942-9 Loan Resolution and Security Agreement ($9,000,000.00-Refinance)</w:t>
      </w:r>
      <w:r w:rsidR="00FC1151">
        <w:rPr>
          <w:rFonts w:asciiTheme="minorHAnsi" w:hAnsiTheme="minorHAnsi" w:cstheme="minorHAnsi"/>
          <w:sz w:val="24"/>
          <w:szCs w:val="24"/>
        </w:rPr>
        <w:t>.</w:t>
      </w:r>
    </w:p>
    <w:p w14:paraId="5ACA319E" w14:textId="61F3FF44" w:rsidR="00F63F84" w:rsidRPr="00F63F84" w:rsidRDefault="00F63F84" w:rsidP="00F63F84">
      <w:pPr>
        <w:numPr>
          <w:ilvl w:val="0"/>
          <w:numId w:val="26"/>
        </w:numPr>
        <w:tabs>
          <w:tab w:val="clear" w:pos="720"/>
          <w:tab w:val="num" w:pos="900"/>
        </w:tabs>
        <w:spacing w:after="28" w:line="360" w:lineRule="auto"/>
        <w:ind w:left="1800"/>
        <w:rPr>
          <w:rFonts w:asciiTheme="minorHAnsi" w:hAnsiTheme="minorHAnsi" w:cstheme="minorHAnsi"/>
          <w:sz w:val="24"/>
          <w:szCs w:val="24"/>
        </w:rPr>
      </w:pPr>
      <w:r w:rsidRPr="00F63F84">
        <w:rPr>
          <w:rFonts w:asciiTheme="minorHAnsi" w:hAnsiTheme="minorHAnsi" w:cstheme="minorHAnsi"/>
          <w:sz w:val="24"/>
          <w:szCs w:val="24"/>
        </w:rPr>
        <w:t xml:space="preserve">Guide 9 Certificate of Public Meeting (copy of a form </w:t>
      </w:r>
      <w:r w:rsidR="00A04756">
        <w:rPr>
          <w:rFonts w:asciiTheme="minorHAnsi" w:hAnsiTheme="minorHAnsi" w:cstheme="minorHAnsi"/>
          <w:sz w:val="24"/>
          <w:szCs w:val="24"/>
        </w:rPr>
        <w:t xml:space="preserve">already </w:t>
      </w:r>
      <w:r w:rsidRPr="00F63F84">
        <w:rPr>
          <w:rFonts w:asciiTheme="minorHAnsi" w:hAnsiTheme="minorHAnsi" w:cstheme="minorHAnsi"/>
          <w:sz w:val="24"/>
          <w:szCs w:val="24"/>
        </w:rPr>
        <w:t>submitted by Burns</w:t>
      </w:r>
      <w:r w:rsidR="000A7C59">
        <w:rPr>
          <w:rFonts w:asciiTheme="minorHAnsi" w:hAnsiTheme="minorHAnsi" w:cstheme="minorHAnsi"/>
          <w:sz w:val="24"/>
          <w:szCs w:val="24"/>
        </w:rPr>
        <w:t xml:space="preserve"> SciTech</w:t>
      </w:r>
      <w:r w:rsidRPr="00F63F84">
        <w:rPr>
          <w:rFonts w:asciiTheme="minorHAnsi" w:hAnsiTheme="minorHAnsi" w:cstheme="minorHAnsi"/>
          <w:sz w:val="24"/>
          <w:szCs w:val="24"/>
        </w:rPr>
        <w:t>)</w:t>
      </w:r>
      <w:r w:rsidR="00FC1151">
        <w:rPr>
          <w:rFonts w:asciiTheme="minorHAnsi" w:hAnsiTheme="minorHAnsi" w:cstheme="minorHAnsi"/>
          <w:sz w:val="24"/>
          <w:szCs w:val="24"/>
        </w:rPr>
        <w:t>.</w:t>
      </w:r>
    </w:p>
    <w:p w14:paraId="367956D9" w14:textId="2037E423" w:rsidR="00F63F84" w:rsidRPr="00F63F84" w:rsidRDefault="00F63F84" w:rsidP="00F63F84">
      <w:pPr>
        <w:numPr>
          <w:ilvl w:val="0"/>
          <w:numId w:val="26"/>
        </w:numPr>
        <w:tabs>
          <w:tab w:val="clear" w:pos="720"/>
          <w:tab w:val="num" w:pos="900"/>
        </w:tabs>
        <w:spacing w:after="28" w:line="360" w:lineRule="auto"/>
        <w:ind w:left="1800"/>
        <w:rPr>
          <w:rFonts w:asciiTheme="minorHAnsi" w:hAnsiTheme="minorHAnsi" w:cstheme="minorHAnsi"/>
          <w:sz w:val="24"/>
          <w:szCs w:val="24"/>
        </w:rPr>
      </w:pPr>
      <w:r w:rsidRPr="00F63F84">
        <w:rPr>
          <w:rFonts w:asciiTheme="minorHAnsi" w:hAnsiTheme="minorHAnsi" w:cstheme="minorHAnsi"/>
          <w:sz w:val="24"/>
          <w:szCs w:val="24"/>
        </w:rPr>
        <w:t>SF-424B-Assurances-Non-Construction Programs</w:t>
      </w:r>
      <w:r w:rsidR="000A7C59">
        <w:rPr>
          <w:rFonts w:asciiTheme="minorHAnsi" w:hAnsiTheme="minorHAnsi" w:cstheme="minorHAnsi"/>
          <w:sz w:val="24"/>
          <w:szCs w:val="24"/>
        </w:rPr>
        <w:t>.</w:t>
      </w:r>
    </w:p>
    <w:p w14:paraId="3B21921B" w14:textId="5E6429C6" w:rsidR="00F63F84" w:rsidRDefault="00F63F84" w:rsidP="00022B60">
      <w:pPr>
        <w:numPr>
          <w:ilvl w:val="0"/>
          <w:numId w:val="26"/>
        </w:numPr>
        <w:tabs>
          <w:tab w:val="clear" w:pos="720"/>
          <w:tab w:val="num" w:pos="900"/>
        </w:tabs>
        <w:spacing w:after="0" w:line="240" w:lineRule="auto"/>
        <w:ind w:left="1800"/>
        <w:rPr>
          <w:rFonts w:asciiTheme="minorHAnsi" w:hAnsiTheme="minorHAnsi" w:cstheme="minorHAnsi"/>
          <w:sz w:val="24"/>
          <w:szCs w:val="24"/>
        </w:rPr>
      </w:pPr>
      <w:r w:rsidRPr="00F63F84">
        <w:rPr>
          <w:rFonts w:asciiTheme="minorHAnsi" w:hAnsiTheme="minorHAnsi" w:cstheme="minorHAnsi"/>
          <w:sz w:val="24"/>
          <w:szCs w:val="24"/>
        </w:rPr>
        <w:t xml:space="preserve">RD1910-11 – Applicant Certification Federal Collection Policies for Consumer and </w:t>
      </w:r>
      <w:r w:rsidR="00022B60">
        <w:rPr>
          <w:rFonts w:asciiTheme="minorHAnsi" w:hAnsiTheme="minorHAnsi" w:cstheme="minorHAnsi"/>
          <w:sz w:val="24"/>
          <w:szCs w:val="24"/>
        </w:rPr>
        <w:t>C</w:t>
      </w:r>
      <w:r w:rsidRPr="00F63F84">
        <w:rPr>
          <w:rFonts w:asciiTheme="minorHAnsi" w:hAnsiTheme="minorHAnsi" w:cstheme="minorHAnsi"/>
          <w:sz w:val="24"/>
          <w:szCs w:val="24"/>
        </w:rPr>
        <w:t>ommercial Debts</w:t>
      </w:r>
      <w:r w:rsidR="000A7C59">
        <w:rPr>
          <w:rFonts w:asciiTheme="minorHAnsi" w:hAnsiTheme="minorHAnsi" w:cstheme="minorHAnsi"/>
          <w:sz w:val="24"/>
          <w:szCs w:val="24"/>
        </w:rPr>
        <w:t>.</w:t>
      </w:r>
    </w:p>
    <w:p w14:paraId="48B16D9A" w14:textId="77777777" w:rsidR="00022B60" w:rsidRPr="00022B60" w:rsidRDefault="00022B60" w:rsidP="00022B60">
      <w:pPr>
        <w:spacing w:after="0" w:line="240" w:lineRule="auto"/>
        <w:ind w:left="1800"/>
        <w:rPr>
          <w:rFonts w:asciiTheme="minorHAnsi" w:hAnsiTheme="minorHAnsi" w:cstheme="minorHAnsi"/>
          <w:sz w:val="10"/>
          <w:szCs w:val="10"/>
        </w:rPr>
      </w:pPr>
    </w:p>
    <w:p w14:paraId="315CE1F9" w14:textId="3E82AD1A" w:rsidR="00F63F84" w:rsidRPr="00F63F84" w:rsidRDefault="00F63F84" w:rsidP="00F63F84">
      <w:pPr>
        <w:numPr>
          <w:ilvl w:val="0"/>
          <w:numId w:val="26"/>
        </w:numPr>
        <w:tabs>
          <w:tab w:val="clear" w:pos="720"/>
          <w:tab w:val="num" w:pos="900"/>
        </w:tabs>
        <w:spacing w:after="28" w:line="360" w:lineRule="auto"/>
        <w:ind w:left="1800"/>
        <w:rPr>
          <w:rFonts w:asciiTheme="minorHAnsi" w:hAnsiTheme="minorHAnsi" w:cstheme="minorHAnsi"/>
          <w:sz w:val="24"/>
          <w:szCs w:val="24"/>
        </w:rPr>
      </w:pPr>
      <w:r w:rsidRPr="00F63F84">
        <w:rPr>
          <w:rFonts w:asciiTheme="minorHAnsi" w:hAnsiTheme="minorHAnsi" w:cstheme="minorHAnsi"/>
          <w:sz w:val="24"/>
          <w:szCs w:val="24"/>
        </w:rPr>
        <w:t>AD1049 – Certification Regarding Drug-Free Workplace Requirements</w:t>
      </w:r>
      <w:r w:rsidR="0091708E">
        <w:rPr>
          <w:rFonts w:asciiTheme="minorHAnsi" w:hAnsiTheme="minorHAnsi" w:cstheme="minorHAnsi"/>
          <w:sz w:val="24"/>
          <w:szCs w:val="24"/>
        </w:rPr>
        <w:t>.</w:t>
      </w:r>
    </w:p>
    <w:p w14:paraId="27E189AF" w14:textId="220041F6" w:rsidR="004B7F00" w:rsidRPr="00852B8C" w:rsidRDefault="00F63F84" w:rsidP="00852B8C">
      <w:pPr>
        <w:numPr>
          <w:ilvl w:val="0"/>
          <w:numId w:val="26"/>
        </w:numPr>
        <w:tabs>
          <w:tab w:val="clear" w:pos="720"/>
          <w:tab w:val="num" w:pos="900"/>
        </w:tabs>
        <w:spacing w:after="28" w:line="360" w:lineRule="auto"/>
        <w:ind w:left="1800"/>
        <w:rPr>
          <w:rFonts w:asciiTheme="minorHAnsi" w:hAnsiTheme="minorHAnsi" w:cstheme="minorHAnsi"/>
          <w:sz w:val="24"/>
          <w:szCs w:val="24"/>
        </w:rPr>
      </w:pPr>
      <w:r w:rsidRPr="00F63F84">
        <w:rPr>
          <w:rFonts w:asciiTheme="minorHAnsi" w:hAnsiTheme="minorHAnsi" w:cstheme="minorHAnsi"/>
          <w:sz w:val="24"/>
          <w:szCs w:val="24"/>
        </w:rPr>
        <w:t>RD400-4 – Assurance Agreement</w:t>
      </w:r>
      <w:r w:rsidR="00544304">
        <w:rPr>
          <w:rFonts w:asciiTheme="minorHAnsi" w:hAnsiTheme="minorHAnsi" w:cstheme="minorHAnsi"/>
          <w:sz w:val="24"/>
          <w:szCs w:val="24"/>
        </w:rPr>
        <w:t>.</w:t>
      </w:r>
    </w:p>
    <w:p w14:paraId="30B877AF" w14:textId="46ED7492" w:rsidR="00DC404D" w:rsidRDefault="00A04756" w:rsidP="00544304">
      <w:pPr>
        <w:pStyle w:val="ListParagraph"/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E0B5D">
        <w:rPr>
          <w:rFonts w:asciiTheme="minorHAnsi" w:hAnsiTheme="minorHAnsi" w:cstheme="minorHAnsi"/>
          <w:sz w:val="24"/>
          <w:szCs w:val="24"/>
        </w:rPr>
        <w:t xml:space="preserve">Motion by </w:t>
      </w:r>
      <w:r w:rsidR="002E18CC" w:rsidRPr="002E0B5D">
        <w:rPr>
          <w:rFonts w:asciiTheme="minorHAnsi" w:hAnsiTheme="minorHAnsi" w:cstheme="minorHAnsi"/>
          <w:sz w:val="24"/>
          <w:szCs w:val="24"/>
        </w:rPr>
        <w:t>Mrs. Jarrell</w:t>
      </w:r>
      <w:r w:rsidR="006E1A35" w:rsidRPr="002E0B5D">
        <w:rPr>
          <w:rFonts w:asciiTheme="minorHAnsi" w:hAnsiTheme="minorHAnsi" w:cstheme="minorHAnsi"/>
          <w:sz w:val="24"/>
          <w:szCs w:val="24"/>
        </w:rPr>
        <w:t xml:space="preserve"> to approve </w:t>
      </w:r>
      <w:r w:rsidR="00AC2B64">
        <w:rPr>
          <w:rFonts w:asciiTheme="minorHAnsi" w:hAnsiTheme="minorHAnsi" w:cstheme="minorHAnsi"/>
          <w:sz w:val="24"/>
          <w:szCs w:val="24"/>
        </w:rPr>
        <w:t xml:space="preserve">all </w:t>
      </w:r>
      <w:r w:rsidR="00250D52" w:rsidRPr="002E0B5D">
        <w:rPr>
          <w:rFonts w:asciiTheme="minorHAnsi" w:hAnsiTheme="minorHAnsi" w:cstheme="minorHAnsi"/>
          <w:sz w:val="24"/>
          <w:szCs w:val="24"/>
        </w:rPr>
        <w:t xml:space="preserve">documents </w:t>
      </w:r>
      <w:r w:rsidR="00AC2B64">
        <w:rPr>
          <w:rFonts w:asciiTheme="minorHAnsi" w:hAnsiTheme="minorHAnsi" w:cstheme="minorHAnsi"/>
          <w:sz w:val="24"/>
          <w:szCs w:val="24"/>
        </w:rPr>
        <w:t>s</w:t>
      </w:r>
      <w:r w:rsidR="008D273D" w:rsidRPr="002E0B5D">
        <w:rPr>
          <w:rFonts w:asciiTheme="minorHAnsi" w:hAnsiTheme="minorHAnsi" w:cstheme="minorHAnsi"/>
          <w:sz w:val="24"/>
          <w:szCs w:val="24"/>
        </w:rPr>
        <w:t xml:space="preserve">ubmitted by the USDA </w:t>
      </w:r>
      <w:r w:rsidR="00250D52" w:rsidRPr="002E0B5D">
        <w:rPr>
          <w:rFonts w:asciiTheme="minorHAnsi" w:hAnsiTheme="minorHAnsi" w:cstheme="minorHAnsi"/>
          <w:sz w:val="24"/>
          <w:szCs w:val="24"/>
        </w:rPr>
        <w:t>as they are presented and written.</w:t>
      </w:r>
      <w:r w:rsidR="00AC2B64">
        <w:rPr>
          <w:rFonts w:asciiTheme="minorHAnsi" w:hAnsiTheme="minorHAnsi" w:cstheme="minorHAnsi"/>
          <w:sz w:val="24"/>
          <w:szCs w:val="24"/>
        </w:rPr>
        <w:t xml:space="preserve">  </w:t>
      </w:r>
      <w:r w:rsidR="00B15903" w:rsidRPr="002E0B5D">
        <w:rPr>
          <w:rFonts w:asciiTheme="minorHAnsi" w:hAnsiTheme="minorHAnsi" w:cstheme="minorHAnsi"/>
          <w:sz w:val="24"/>
          <w:szCs w:val="24"/>
        </w:rPr>
        <w:t>2</w:t>
      </w:r>
      <w:r w:rsidR="00B15903" w:rsidRPr="002E0B5D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 w:rsidR="00B15903" w:rsidRPr="002E0B5D">
        <w:rPr>
          <w:rFonts w:asciiTheme="minorHAnsi" w:hAnsiTheme="minorHAnsi" w:cstheme="minorHAnsi"/>
          <w:sz w:val="24"/>
          <w:szCs w:val="24"/>
        </w:rPr>
        <w:t xml:space="preserve"> by </w:t>
      </w:r>
      <w:r w:rsidR="002E0B5D" w:rsidRPr="002E0B5D">
        <w:rPr>
          <w:rFonts w:asciiTheme="minorHAnsi" w:hAnsiTheme="minorHAnsi" w:cstheme="minorHAnsi"/>
          <w:sz w:val="24"/>
          <w:szCs w:val="24"/>
        </w:rPr>
        <w:t xml:space="preserve">Mr. </w:t>
      </w:r>
      <w:r w:rsidR="00250D52" w:rsidRPr="002E0B5D">
        <w:rPr>
          <w:rFonts w:asciiTheme="minorHAnsi" w:hAnsiTheme="minorHAnsi" w:cstheme="minorHAnsi"/>
          <w:sz w:val="24"/>
          <w:szCs w:val="24"/>
        </w:rPr>
        <w:t>Hall</w:t>
      </w:r>
      <w:r w:rsidR="002E0B5D" w:rsidRPr="002E0B5D">
        <w:rPr>
          <w:rFonts w:asciiTheme="minorHAnsi" w:hAnsiTheme="minorHAnsi" w:cstheme="minorHAnsi"/>
          <w:sz w:val="24"/>
          <w:szCs w:val="24"/>
        </w:rPr>
        <w:t xml:space="preserve">.  </w:t>
      </w:r>
      <w:r w:rsidR="00DC404D" w:rsidRPr="002E0B5D">
        <w:rPr>
          <w:rFonts w:asciiTheme="minorHAnsi" w:hAnsiTheme="minorHAnsi" w:cstheme="minorHAnsi"/>
          <w:sz w:val="24"/>
          <w:szCs w:val="24"/>
        </w:rPr>
        <w:t>Approve</w:t>
      </w:r>
      <w:r w:rsidR="00250D52" w:rsidRPr="002E0B5D">
        <w:rPr>
          <w:rFonts w:asciiTheme="minorHAnsi" w:hAnsiTheme="minorHAnsi" w:cstheme="minorHAnsi"/>
          <w:sz w:val="24"/>
          <w:szCs w:val="24"/>
        </w:rPr>
        <w:t xml:space="preserve"> 7</w:t>
      </w:r>
      <w:r w:rsidR="002E0B5D">
        <w:rPr>
          <w:rFonts w:asciiTheme="minorHAnsi" w:hAnsiTheme="minorHAnsi" w:cstheme="minorHAnsi"/>
          <w:sz w:val="24"/>
          <w:szCs w:val="24"/>
        </w:rPr>
        <w:t>/</w:t>
      </w:r>
      <w:r w:rsidR="00DC404D" w:rsidRPr="002E0B5D">
        <w:rPr>
          <w:rFonts w:asciiTheme="minorHAnsi" w:hAnsiTheme="minorHAnsi" w:cstheme="minorHAnsi"/>
          <w:sz w:val="24"/>
          <w:szCs w:val="24"/>
        </w:rPr>
        <w:t>Deny</w:t>
      </w:r>
      <w:r w:rsidR="00250D52" w:rsidRPr="002E0B5D">
        <w:rPr>
          <w:rFonts w:asciiTheme="minorHAnsi" w:hAnsiTheme="minorHAnsi" w:cstheme="minorHAnsi"/>
          <w:sz w:val="24"/>
          <w:szCs w:val="24"/>
        </w:rPr>
        <w:t xml:space="preserve"> 0</w:t>
      </w:r>
      <w:r w:rsidR="002E0B5D">
        <w:rPr>
          <w:rFonts w:asciiTheme="minorHAnsi" w:hAnsiTheme="minorHAnsi" w:cstheme="minorHAnsi"/>
          <w:sz w:val="24"/>
          <w:szCs w:val="24"/>
        </w:rPr>
        <w:t xml:space="preserve"> - Motion  passed.</w:t>
      </w:r>
    </w:p>
    <w:p w14:paraId="1E4CC2DA" w14:textId="77777777" w:rsidR="00544304" w:rsidRPr="00544304" w:rsidRDefault="00544304" w:rsidP="00544304">
      <w:pPr>
        <w:pStyle w:val="ListParagraph"/>
        <w:spacing w:after="0" w:line="240" w:lineRule="auto"/>
        <w:ind w:left="1440"/>
        <w:rPr>
          <w:rFonts w:asciiTheme="minorHAnsi" w:hAnsiTheme="minorHAnsi" w:cstheme="minorHAnsi"/>
          <w:sz w:val="10"/>
          <w:szCs w:val="10"/>
        </w:rPr>
      </w:pPr>
    </w:p>
    <w:p w14:paraId="04988791" w14:textId="4741FED7" w:rsidR="009D703F" w:rsidRPr="0004247B" w:rsidRDefault="0039402E" w:rsidP="005D6F5A">
      <w:pPr>
        <w:numPr>
          <w:ilvl w:val="0"/>
          <w:numId w:val="24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4247B">
        <w:rPr>
          <w:rFonts w:asciiTheme="minorHAnsi" w:eastAsia="Arial" w:hAnsiTheme="minorHAnsi" w:cstheme="minorHAnsi"/>
          <w:sz w:val="24"/>
          <w:szCs w:val="24"/>
        </w:rPr>
        <w:t>Public Announcements - Next Regular Board Meeting</w:t>
      </w:r>
      <w:r w:rsidR="00A85A70" w:rsidRPr="0004247B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1A0FC5">
        <w:rPr>
          <w:rFonts w:asciiTheme="minorHAnsi" w:eastAsia="Arial" w:hAnsiTheme="minorHAnsi" w:cstheme="minorHAnsi"/>
          <w:sz w:val="24"/>
          <w:szCs w:val="24"/>
        </w:rPr>
        <w:t xml:space="preserve">- </w:t>
      </w:r>
      <w:r w:rsidR="0045314C">
        <w:rPr>
          <w:rFonts w:asciiTheme="minorHAnsi" w:eastAsia="Arial" w:hAnsiTheme="minorHAnsi" w:cstheme="minorHAnsi"/>
          <w:sz w:val="24"/>
          <w:szCs w:val="24"/>
        </w:rPr>
        <w:t>June</w:t>
      </w:r>
      <w:r w:rsidR="001A0FC5">
        <w:rPr>
          <w:rFonts w:asciiTheme="minorHAnsi" w:eastAsia="Arial" w:hAnsiTheme="minorHAnsi" w:cstheme="minorHAnsi"/>
          <w:sz w:val="24"/>
          <w:szCs w:val="24"/>
        </w:rPr>
        <w:t xml:space="preserve"> 24, </w:t>
      </w:r>
      <w:r w:rsidR="006F0089">
        <w:rPr>
          <w:rFonts w:asciiTheme="minorHAnsi" w:eastAsia="Arial" w:hAnsiTheme="minorHAnsi" w:cstheme="minorHAnsi"/>
          <w:sz w:val="24"/>
          <w:szCs w:val="24"/>
        </w:rPr>
        <w:t>2025,</w:t>
      </w:r>
      <w:r w:rsidR="00EE7CBD">
        <w:rPr>
          <w:rFonts w:asciiTheme="minorHAnsi" w:eastAsia="Arial" w:hAnsiTheme="minorHAnsi" w:cstheme="minorHAnsi"/>
          <w:sz w:val="24"/>
          <w:szCs w:val="24"/>
        </w:rPr>
        <w:t xml:space="preserve"> 6:00pm</w:t>
      </w:r>
      <w:r w:rsidR="00F44826">
        <w:rPr>
          <w:rFonts w:asciiTheme="minorHAnsi" w:eastAsia="Arial" w:hAnsiTheme="minorHAnsi" w:cstheme="minorHAnsi"/>
          <w:sz w:val="24"/>
          <w:szCs w:val="24"/>
        </w:rPr>
        <w:t>.</w:t>
      </w:r>
    </w:p>
    <w:p w14:paraId="7F6303F4" w14:textId="49DA5AA4" w:rsidR="00266314" w:rsidRPr="0004247B" w:rsidRDefault="00266314" w:rsidP="005D6F5A">
      <w:pPr>
        <w:numPr>
          <w:ilvl w:val="0"/>
          <w:numId w:val="24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4247B">
        <w:rPr>
          <w:rFonts w:asciiTheme="minorHAnsi" w:eastAsia="Arial" w:hAnsiTheme="minorHAnsi" w:cstheme="minorHAnsi"/>
          <w:sz w:val="24"/>
          <w:szCs w:val="24"/>
        </w:rPr>
        <w:t>Adjournment.</w:t>
      </w:r>
      <w:r w:rsidR="00F76CAC" w:rsidRPr="0004247B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BB765C">
        <w:rPr>
          <w:rFonts w:asciiTheme="minorHAnsi" w:eastAsia="Arial" w:hAnsiTheme="minorHAnsi" w:cstheme="minorHAnsi"/>
          <w:sz w:val="24"/>
          <w:szCs w:val="24"/>
        </w:rPr>
        <w:t>6:</w:t>
      </w:r>
      <w:r w:rsidR="006F0089">
        <w:rPr>
          <w:rFonts w:asciiTheme="minorHAnsi" w:eastAsia="Arial" w:hAnsiTheme="minorHAnsi" w:cstheme="minorHAnsi"/>
          <w:sz w:val="24"/>
          <w:szCs w:val="24"/>
        </w:rPr>
        <w:t>26pm</w:t>
      </w:r>
      <w:r w:rsidR="00F44826">
        <w:rPr>
          <w:rFonts w:asciiTheme="minorHAnsi" w:eastAsia="Arial" w:hAnsiTheme="minorHAnsi" w:cstheme="minorHAnsi"/>
          <w:sz w:val="24"/>
          <w:szCs w:val="24"/>
        </w:rPr>
        <w:t>.</w:t>
      </w:r>
    </w:p>
    <w:sectPr w:rsidR="00266314" w:rsidRPr="0004247B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E93BD" w14:textId="77777777" w:rsidR="00DA00FE" w:rsidRDefault="00DA00FE" w:rsidP="005D4645">
      <w:pPr>
        <w:spacing w:after="0" w:line="240" w:lineRule="auto"/>
      </w:pPr>
      <w:r>
        <w:separator/>
      </w:r>
    </w:p>
  </w:endnote>
  <w:endnote w:type="continuationSeparator" w:id="0">
    <w:p w14:paraId="6EEDBC10" w14:textId="77777777" w:rsidR="00DA00FE" w:rsidRDefault="00DA00FE" w:rsidP="005D4645">
      <w:pPr>
        <w:spacing w:after="0" w:line="240" w:lineRule="auto"/>
      </w:pPr>
      <w:r>
        <w:continuationSeparator/>
      </w:r>
    </w:p>
  </w:endnote>
  <w:endnote w:type="continuationNotice" w:id="1">
    <w:p w14:paraId="18CDFA2C" w14:textId="77777777" w:rsidR="00DA00FE" w:rsidRDefault="00DA00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5B552" w14:textId="77777777" w:rsidR="00DA00FE" w:rsidRDefault="00DA00FE" w:rsidP="005D4645">
      <w:pPr>
        <w:spacing w:after="0" w:line="240" w:lineRule="auto"/>
      </w:pPr>
      <w:r>
        <w:separator/>
      </w:r>
    </w:p>
  </w:footnote>
  <w:footnote w:type="continuationSeparator" w:id="0">
    <w:p w14:paraId="45ADCC82" w14:textId="77777777" w:rsidR="00DA00FE" w:rsidRDefault="00DA00FE" w:rsidP="005D4645">
      <w:pPr>
        <w:spacing w:after="0" w:line="240" w:lineRule="auto"/>
      </w:pPr>
      <w:r>
        <w:continuationSeparator/>
      </w:r>
    </w:p>
  </w:footnote>
  <w:footnote w:type="continuationNotice" w:id="1">
    <w:p w14:paraId="7B32AE35" w14:textId="77777777" w:rsidR="00DA00FE" w:rsidRDefault="00DA00F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584807"/>
    <w:multiLevelType w:val="multilevel"/>
    <w:tmpl w:val="E3024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7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F73CE"/>
    <w:multiLevelType w:val="hybridMultilevel"/>
    <w:tmpl w:val="082E434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16" w:hanging="360"/>
      </w:pPr>
    </w:lvl>
    <w:lvl w:ilvl="2" w:tplc="0409001B" w:tentative="1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2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8"/>
  </w:num>
  <w:num w:numId="2" w16cid:durableId="667901471">
    <w:abstractNumId w:val="24"/>
  </w:num>
  <w:num w:numId="3" w16cid:durableId="265890697">
    <w:abstractNumId w:val="18"/>
  </w:num>
  <w:num w:numId="4" w16cid:durableId="457798348">
    <w:abstractNumId w:val="2"/>
  </w:num>
  <w:num w:numId="5" w16cid:durableId="1234899651">
    <w:abstractNumId w:val="0"/>
  </w:num>
  <w:num w:numId="6" w16cid:durableId="2034841569">
    <w:abstractNumId w:val="13"/>
  </w:num>
  <w:num w:numId="7" w16cid:durableId="102462423">
    <w:abstractNumId w:val="22"/>
  </w:num>
  <w:num w:numId="8" w16cid:durableId="296567404">
    <w:abstractNumId w:val="4"/>
  </w:num>
  <w:num w:numId="9" w16cid:durableId="300771395">
    <w:abstractNumId w:val="19"/>
  </w:num>
  <w:num w:numId="10" w16cid:durableId="1125465138">
    <w:abstractNumId w:val="25"/>
  </w:num>
  <w:num w:numId="11" w16cid:durableId="511528742">
    <w:abstractNumId w:val="15"/>
  </w:num>
  <w:num w:numId="12" w16cid:durableId="442462046">
    <w:abstractNumId w:val="1"/>
  </w:num>
  <w:num w:numId="13" w16cid:durableId="592206774">
    <w:abstractNumId w:val="23"/>
  </w:num>
  <w:num w:numId="14" w16cid:durableId="1942644806">
    <w:abstractNumId w:val="5"/>
  </w:num>
  <w:num w:numId="15" w16cid:durableId="2117867920">
    <w:abstractNumId w:val="9"/>
  </w:num>
  <w:num w:numId="16" w16cid:durableId="1237394243">
    <w:abstractNumId w:val="11"/>
  </w:num>
  <w:num w:numId="17" w16cid:durableId="1705789598">
    <w:abstractNumId w:val="12"/>
  </w:num>
  <w:num w:numId="18" w16cid:durableId="356127654">
    <w:abstractNumId w:val="10"/>
  </w:num>
  <w:num w:numId="19" w16cid:durableId="224611845">
    <w:abstractNumId w:val="16"/>
  </w:num>
  <w:num w:numId="20" w16cid:durableId="85000595">
    <w:abstractNumId w:val="3"/>
  </w:num>
  <w:num w:numId="21" w16cid:durableId="2141071117">
    <w:abstractNumId w:val="17"/>
  </w:num>
  <w:num w:numId="22" w16cid:durableId="65227741">
    <w:abstractNumId w:val="6"/>
  </w:num>
  <w:num w:numId="23" w16cid:durableId="1849443723">
    <w:abstractNumId w:val="14"/>
  </w:num>
  <w:num w:numId="24" w16cid:durableId="1875533225">
    <w:abstractNumId w:val="20"/>
  </w:num>
  <w:num w:numId="25" w16cid:durableId="1587156038">
    <w:abstractNumId w:val="21"/>
  </w:num>
  <w:num w:numId="26" w16cid:durableId="2038962650">
    <w:abstractNumId w:val="7"/>
  </w:num>
  <w:num w:numId="27" w16cid:durableId="1051073762">
    <w:abstractNumId w:val="7"/>
    <w:lvlOverride w:ilvl="1">
      <w:startOverride w:val="1"/>
    </w:lvlOverride>
  </w:num>
  <w:num w:numId="28" w16cid:durableId="2086754246">
    <w:abstractNumId w:val="7"/>
    <w:lvlOverride w:ilvl="1">
      <w:startOverride w:val="1"/>
    </w:lvlOverride>
  </w:num>
  <w:num w:numId="29" w16cid:durableId="417486218">
    <w:abstractNumId w:val="7"/>
    <w:lvlOverride w:ilvl="1">
      <w:startOverride w:val="1"/>
    </w:lvlOverride>
  </w:num>
  <w:num w:numId="30" w16cid:durableId="868882896">
    <w:abstractNumId w:val="7"/>
    <w:lvlOverride w:ilvl="1">
      <w:startOverride w:val="1"/>
    </w:lvlOverride>
  </w:num>
  <w:num w:numId="31" w16cid:durableId="1143889638">
    <w:abstractNumId w:val="7"/>
    <w:lvlOverride w:ilvl="1">
      <w:startOverride w:val="1"/>
    </w:lvlOverride>
  </w:num>
  <w:num w:numId="32" w16cid:durableId="681858226">
    <w:abstractNumId w:val="7"/>
    <w:lvlOverride w:ilvl="1">
      <w:startOverride w:val="1"/>
    </w:lvlOverride>
  </w:num>
  <w:num w:numId="33" w16cid:durableId="1283221088">
    <w:abstractNumId w:val="7"/>
    <w:lvlOverride w:ilvl="1">
      <w:startOverride w:val="1"/>
    </w:lvlOverride>
  </w:num>
  <w:num w:numId="34" w16cid:durableId="1324964549">
    <w:abstractNumId w:val="7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11FB1"/>
    <w:rsid w:val="0001489D"/>
    <w:rsid w:val="000161B3"/>
    <w:rsid w:val="00022B60"/>
    <w:rsid w:val="000237F5"/>
    <w:rsid w:val="0002443C"/>
    <w:rsid w:val="00026DC1"/>
    <w:rsid w:val="00033913"/>
    <w:rsid w:val="000354D1"/>
    <w:rsid w:val="0004247B"/>
    <w:rsid w:val="000436EF"/>
    <w:rsid w:val="00052F2C"/>
    <w:rsid w:val="000542F0"/>
    <w:rsid w:val="00054D6F"/>
    <w:rsid w:val="000568C1"/>
    <w:rsid w:val="000752CF"/>
    <w:rsid w:val="0007709C"/>
    <w:rsid w:val="000826BC"/>
    <w:rsid w:val="00085287"/>
    <w:rsid w:val="00091DB1"/>
    <w:rsid w:val="000938F8"/>
    <w:rsid w:val="000A1729"/>
    <w:rsid w:val="000A36E0"/>
    <w:rsid w:val="000A7C59"/>
    <w:rsid w:val="000B5D21"/>
    <w:rsid w:val="000B6538"/>
    <w:rsid w:val="000C2E8B"/>
    <w:rsid w:val="000C300E"/>
    <w:rsid w:val="000C5224"/>
    <w:rsid w:val="000C72C7"/>
    <w:rsid w:val="000C7B16"/>
    <w:rsid w:val="000D31F5"/>
    <w:rsid w:val="000D7653"/>
    <w:rsid w:val="000E095A"/>
    <w:rsid w:val="000E4B77"/>
    <w:rsid w:val="000F0954"/>
    <w:rsid w:val="000F0A14"/>
    <w:rsid w:val="000F4D2B"/>
    <w:rsid w:val="000F7066"/>
    <w:rsid w:val="00102485"/>
    <w:rsid w:val="00102CD0"/>
    <w:rsid w:val="00104823"/>
    <w:rsid w:val="001113AA"/>
    <w:rsid w:val="001153C5"/>
    <w:rsid w:val="0011623B"/>
    <w:rsid w:val="001271C8"/>
    <w:rsid w:val="0013160D"/>
    <w:rsid w:val="00140A39"/>
    <w:rsid w:val="0014317A"/>
    <w:rsid w:val="00143F13"/>
    <w:rsid w:val="00144DE7"/>
    <w:rsid w:val="001460EA"/>
    <w:rsid w:val="0015739C"/>
    <w:rsid w:val="00165015"/>
    <w:rsid w:val="0016539C"/>
    <w:rsid w:val="0016712E"/>
    <w:rsid w:val="001756F6"/>
    <w:rsid w:val="00177E24"/>
    <w:rsid w:val="001809A6"/>
    <w:rsid w:val="00187981"/>
    <w:rsid w:val="0019263F"/>
    <w:rsid w:val="00194133"/>
    <w:rsid w:val="001954BC"/>
    <w:rsid w:val="001A0FC5"/>
    <w:rsid w:val="001A5741"/>
    <w:rsid w:val="001A6603"/>
    <w:rsid w:val="001B0755"/>
    <w:rsid w:val="001B1DF3"/>
    <w:rsid w:val="001B45F6"/>
    <w:rsid w:val="001C7D2E"/>
    <w:rsid w:val="001D6FD8"/>
    <w:rsid w:val="001E0B25"/>
    <w:rsid w:val="001E4280"/>
    <w:rsid w:val="001E4BE8"/>
    <w:rsid w:val="001E622B"/>
    <w:rsid w:val="00201B36"/>
    <w:rsid w:val="00201BBB"/>
    <w:rsid w:val="00203EC9"/>
    <w:rsid w:val="002069C0"/>
    <w:rsid w:val="00212011"/>
    <w:rsid w:val="0021289B"/>
    <w:rsid w:val="002146A7"/>
    <w:rsid w:val="00220854"/>
    <w:rsid w:val="00222161"/>
    <w:rsid w:val="00232759"/>
    <w:rsid w:val="00233415"/>
    <w:rsid w:val="00235028"/>
    <w:rsid w:val="0024015E"/>
    <w:rsid w:val="00247E7B"/>
    <w:rsid w:val="00250D52"/>
    <w:rsid w:val="00250EC5"/>
    <w:rsid w:val="00251B0C"/>
    <w:rsid w:val="00251DE1"/>
    <w:rsid w:val="00252612"/>
    <w:rsid w:val="00260FA8"/>
    <w:rsid w:val="00263A48"/>
    <w:rsid w:val="00266314"/>
    <w:rsid w:val="00267424"/>
    <w:rsid w:val="002764D2"/>
    <w:rsid w:val="002764DD"/>
    <w:rsid w:val="00282D97"/>
    <w:rsid w:val="002838A0"/>
    <w:rsid w:val="0028678C"/>
    <w:rsid w:val="00290840"/>
    <w:rsid w:val="002A035B"/>
    <w:rsid w:val="002B6EC6"/>
    <w:rsid w:val="002C60CE"/>
    <w:rsid w:val="002C61FB"/>
    <w:rsid w:val="002D1B77"/>
    <w:rsid w:val="002D2221"/>
    <w:rsid w:val="002D4C7A"/>
    <w:rsid w:val="002D5B97"/>
    <w:rsid w:val="002E0B5D"/>
    <w:rsid w:val="002E18CC"/>
    <w:rsid w:val="002E2E56"/>
    <w:rsid w:val="002F6566"/>
    <w:rsid w:val="00305226"/>
    <w:rsid w:val="00305581"/>
    <w:rsid w:val="00320EFC"/>
    <w:rsid w:val="00321F49"/>
    <w:rsid w:val="0032449F"/>
    <w:rsid w:val="003310DD"/>
    <w:rsid w:val="00333EC5"/>
    <w:rsid w:val="00333F60"/>
    <w:rsid w:val="00352C55"/>
    <w:rsid w:val="00353E3C"/>
    <w:rsid w:val="003562B9"/>
    <w:rsid w:val="00357404"/>
    <w:rsid w:val="00363371"/>
    <w:rsid w:val="003652F9"/>
    <w:rsid w:val="003672F0"/>
    <w:rsid w:val="00372D86"/>
    <w:rsid w:val="0037332B"/>
    <w:rsid w:val="00374F14"/>
    <w:rsid w:val="003838B6"/>
    <w:rsid w:val="00387F06"/>
    <w:rsid w:val="00390A41"/>
    <w:rsid w:val="00393261"/>
    <w:rsid w:val="0039402E"/>
    <w:rsid w:val="0039452E"/>
    <w:rsid w:val="003A56F8"/>
    <w:rsid w:val="003C20B2"/>
    <w:rsid w:val="003D088D"/>
    <w:rsid w:val="003D171E"/>
    <w:rsid w:val="003D29CA"/>
    <w:rsid w:val="003D561D"/>
    <w:rsid w:val="003E6801"/>
    <w:rsid w:val="003E6860"/>
    <w:rsid w:val="003E76D0"/>
    <w:rsid w:val="003F5355"/>
    <w:rsid w:val="003F55E3"/>
    <w:rsid w:val="003F6D4C"/>
    <w:rsid w:val="004019E0"/>
    <w:rsid w:val="00401E29"/>
    <w:rsid w:val="004033B3"/>
    <w:rsid w:val="00405F40"/>
    <w:rsid w:val="00413273"/>
    <w:rsid w:val="004222F5"/>
    <w:rsid w:val="00426A78"/>
    <w:rsid w:val="00436B78"/>
    <w:rsid w:val="00443CF2"/>
    <w:rsid w:val="00444B08"/>
    <w:rsid w:val="00444FE7"/>
    <w:rsid w:val="00450709"/>
    <w:rsid w:val="0045314C"/>
    <w:rsid w:val="00454CE7"/>
    <w:rsid w:val="00461E34"/>
    <w:rsid w:val="0047387F"/>
    <w:rsid w:val="00486B64"/>
    <w:rsid w:val="00487948"/>
    <w:rsid w:val="00494D6F"/>
    <w:rsid w:val="004963FD"/>
    <w:rsid w:val="004B7F00"/>
    <w:rsid w:val="004C0825"/>
    <w:rsid w:val="004C7A83"/>
    <w:rsid w:val="004D2463"/>
    <w:rsid w:val="004D5783"/>
    <w:rsid w:val="004E35B1"/>
    <w:rsid w:val="004F613A"/>
    <w:rsid w:val="00500238"/>
    <w:rsid w:val="00500D76"/>
    <w:rsid w:val="005070D0"/>
    <w:rsid w:val="00515DE9"/>
    <w:rsid w:val="005163C5"/>
    <w:rsid w:val="0051666E"/>
    <w:rsid w:val="005213D9"/>
    <w:rsid w:val="00531FC3"/>
    <w:rsid w:val="00536298"/>
    <w:rsid w:val="00544304"/>
    <w:rsid w:val="00553FC0"/>
    <w:rsid w:val="00555859"/>
    <w:rsid w:val="00556DEE"/>
    <w:rsid w:val="005636A3"/>
    <w:rsid w:val="00563E9A"/>
    <w:rsid w:val="00564278"/>
    <w:rsid w:val="00566F28"/>
    <w:rsid w:val="005740FF"/>
    <w:rsid w:val="0057615E"/>
    <w:rsid w:val="00576685"/>
    <w:rsid w:val="00577C9C"/>
    <w:rsid w:val="005821E3"/>
    <w:rsid w:val="0059497F"/>
    <w:rsid w:val="005A3702"/>
    <w:rsid w:val="005B5AB4"/>
    <w:rsid w:val="005C01B5"/>
    <w:rsid w:val="005C2DB4"/>
    <w:rsid w:val="005C3BEB"/>
    <w:rsid w:val="005C4269"/>
    <w:rsid w:val="005C7C1C"/>
    <w:rsid w:val="005D3CF0"/>
    <w:rsid w:val="005D4645"/>
    <w:rsid w:val="005D5FFB"/>
    <w:rsid w:val="005D6F5A"/>
    <w:rsid w:val="005D772C"/>
    <w:rsid w:val="005F7A21"/>
    <w:rsid w:val="00615FD4"/>
    <w:rsid w:val="00617CBB"/>
    <w:rsid w:val="00622002"/>
    <w:rsid w:val="0062605F"/>
    <w:rsid w:val="00627213"/>
    <w:rsid w:val="006278F4"/>
    <w:rsid w:val="00630861"/>
    <w:rsid w:val="00632D38"/>
    <w:rsid w:val="00642414"/>
    <w:rsid w:val="0064445C"/>
    <w:rsid w:val="00644737"/>
    <w:rsid w:val="00650414"/>
    <w:rsid w:val="006533D8"/>
    <w:rsid w:val="006637C2"/>
    <w:rsid w:val="0067016C"/>
    <w:rsid w:val="006701B6"/>
    <w:rsid w:val="00673FFD"/>
    <w:rsid w:val="0067611B"/>
    <w:rsid w:val="006876BF"/>
    <w:rsid w:val="006877B2"/>
    <w:rsid w:val="00691365"/>
    <w:rsid w:val="006A11DF"/>
    <w:rsid w:val="006A6D7E"/>
    <w:rsid w:val="006B4150"/>
    <w:rsid w:val="006B7D6E"/>
    <w:rsid w:val="006C292E"/>
    <w:rsid w:val="006C30EF"/>
    <w:rsid w:val="006D5246"/>
    <w:rsid w:val="006D69D4"/>
    <w:rsid w:val="006E0C19"/>
    <w:rsid w:val="006E1A35"/>
    <w:rsid w:val="006E23C5"/>
    <w:rsid w:val="006E2C7B"/>
    <w:rsid w:val="006E62DA"/>
    <w:rsid w:val="006E7024"/>
    <w:rsid w:val="006F0089"/>
    <w:rsid w:val="00702B50"/>
    <w:rsid w:val="00706073"/>
    <w:rsid w:val="00712B56"/>
    <w:rsid w:val="0072285C"/>
    <w:rsid w:val="00723742"/>
    <w:rsid w:val="007264C7"/>
    <w:rsid w:val="007302F8"/>
    <w:rsid w:val="007406A1"/>
    <w:rsid w:val="0074245E"/>
    <w:rsid w:val="00744A49"/>
    <w:rsid w:val="00750D3D"/>
    <w:rsid w:val="00751E4C"/>
    <w:rsid w:val="00756C67"/>
    <w:rsid w:val="00761508"/>
    <w:rsid w:val="007620D8"/>
    <w:rsid w:val="00767424"/>
    <w:rsid w:val="0077647A"/>
    <w:rsid w:val="00783368"/>
    <w:rsid w:val="00794470"/>
    <w:rsid w:val="0079783E"/>
    <w:rsid w:val="007A30BA"/>
    <w:rsid w:val="007A5BDB"/>
    <w:rsid w:val="007A6B86"/>
    <w:rsid w:val="007B007C"/>
    <w:rsid w:val="007B6F11"/>
    <w:rsid w:val="007C0872"/>
    <w:rsid w:val="007C3E61"/>
    <w:rsid w:val="007C6423"/>
    <w:rsid w:val="007C7A07"/>
    <w:rsid w:val="007D01F5"/>
    <w:rsid w:val="007D0228"/>
    <w:rsid w:val="007E0275"/>
    <w:rsid w:val="007E2B20"/>
    <w:rsid w:val="007E66AA"/>
    <w:rsid w:val="007F31C2"/>
    <w:rsid w:val="007F51FE"/>
    <w:rsid w:val="00800CF2"/>
    <w:rsid w:val="0080259B"/>
    <w:rsid w:val="00803689"/>
    <w:rsid w:val="008039A9"/>
    <w:rsid w:val="008051DA"/>
    <w:rsid w:val="00806C65"/>
    <w:rsid w:val="00812F6D"/>
    <w:rsid w:val="008140FB"/>
    <w:rsid w:val="008161AE"/>
    <w:rsid w:val="008213C9"/>
    <w:rsid w:val="00826373"/>
    <w:rsid w:val="00831952"/>
    <w:rsid w:val="00836B2D"/>
    <w:rsid w:val="00837516"/>
    <w:rsid w:val="00852B8C"/>
    <w:rsid w:val="008543D0"/>
    <w:rsid w:val="00863361"/>
    <w:rsid w:val="00863ED0"/>
    <w:rsid w:val="00881927"/>
    <w:rsid w:val="0089206F"/>
    <w:rsid w:val="00893A94"/>
    <w:rsid w:val="008968EE"/>
    <w:rsid w:val="008A696B"/>
    <w:rsid w:val="008B2511"/>
    <w:rsid w:val="008B6B09"/>
    <w:rsid w:val="008B7F26"/>
    <w:rsid w:val="008C7547"/>
    <w:rsid w:val="008D273D"/>
    <w:rsid w:val="008D3D7F"/>
    <w:rsid w:val="008D4A35"/>
    <w:rsid w:val="008E48F8"/>
    <w:rsid w:val="008E5C64"/>
    <w:rsid w:val="008F0CBF"/>
    <w:rsid w:val="008F19CB"/>
    <w:rsid w:val="00900643"/>
    <w:rsid w:val="00903FE4"/>
    <w:rsid w:val="00907F12"/>
    <w:rsid w:val="00910D0D"/>
    <w:rsid w:val="00911255"/>
    <w:rsid w:val="00915D99"/>
    <w:rsid w:val="00916440"/>
    <w:rsid w:val="0091708E"/>
    <w:rsid w:val="009233A6"/>
    <w:rsid w:val="00930C3E"/>
    <w:rsid w:val="0093369D"/>
    <w:rsid w:val="00934664"/>
    <w:rsid w:val="009356E2"/>
    <w:rsid w:val="00936B47"/>
    <w:rsid w:val="00937366"/>
    <w:rsid w:val="009467F0"/>
    <w:rsid w:val="00946E02"/>
    <w:rsid w:val="00960F23"/>
    <w:rsid w:val="00961CDD"/>
    <w:rsid w:val="00963332"/>
    <w:rsid w:val="009674EB"/>
    <w:rsid w:val="00974498"/>
    <w:rsid w:val="00976273"/>
    <w:rsid w:val="00980E7D"/>
    <w:rsid w:val="0099598F"/>
    <w:rsid w:val="009B3F2C"/>
    <w:rsid w:val="009B5E0D"/>
    <w:rsid w:val="009B671D"/>
    <w:rsid w:val="009B6E71"/>
    <w:rsid w:val="009B7565"/>
    <w:rsid w:val="009D700B"/>
    <w:rsid w:val="009D703F"/>
    <w:rsid w:val="009E4672"/>
    <w:rsid w:val="009E4F01"/>
    <w:rsid w:val="009F25C4"/>
    <w:rsid w:val="00A02283"/>
    <w:rsid w:val="00A02732"/>
    <w:rsid w:val="00A0327F"/>
    <w:rsid w:val="00A04756"/>
    <w:rsid w:val="00A22159"/>
    <w:rsid w:val="00A41588"/>
    <w:rsid w:val="00A41888"/>
    <w:rsid w:val="00A43DF4"/>
    <w:rsid w:val="00A512AD"/>
    <w:rsid w:val="00A513FA"/>
    <w:rsid w:val="00A652B7"/>
    <w:rsid w:val="00A7066D"/>
    <w:rsid w:val="00A70D17"/>
    <w:rsid w:val="00A85A70"/>
    <w:rsid w:val="00A969BE"/>
    <w:rsid w:val="00AA2B87"/>
    <w:rsid w:val="00AA4244"/>
    <w:rsid w:val="00AB224C"/>
    <w:rsid w:val="00AB2E30"/>
    <w:rsid w:val="00AB40C4"/>
    <w:rsid w:val="00AC2B64"/>
    <w:rsid w:val="00AC2B93"/>
    <w:rsid w:val="00AC36FC"/>
    <w:rsid w:val="00AC54FF"/>
    <w:rsid w:val="00AD3651"/>
    <w:rsid w:val="00AD4041"/>
    <w:rsid w:val="00AE6098"/>
    <w:rsid w:val="00AE6F18"/>
    <w:rsid w:val="00AF7A4B"/>
    <w:rsid w:val="00AF7C47"/>
    <w:rsid w:val="00B0253D"/>
    <w:rsid w:val="00B03048"/>
    <w:rsid w:val="00B124BA"/>
    <w:rsid w:val="00B14485"/>
    <w:rsid w:val="00B15903"/>
    <w:rsid w:val="00B16213"/>
    <w:rsid w:val="00B16E85"/>
    <w:rsid w:val="00B25C96"/>
    <w:rsid w:val="00B27881"/>
    <w:rsid w:val="00B30D41"/>
    <w:rsid w:val="00B468ED"/>
    <w:rsid w:val="00B50804"/>
    <w:rsid w:val="00B675F7"/>
    <w:rsid w:val="00B67E23"/>
    <w:rsid w:val="00B75C17"/>
    <w:rsid w:val="00B81998"/>
    <w:rsid w:val="00B82D59"/>
    <w:rsid w:val="00B83180"/>
    <w:rsid w:val="00B84831"/>
    <w:rsid w:val="00B85205"/>
    <w:rsid w:val="00BA03CA"/>
    <w:rsid w:val="00BA18BF"/>
    <w:rsid w:val="00BA4968"/>
    <w:rsid w:val="00BA571F"/>
    <w:rsid w:val="00BB6898"/>
    <w:rsid w:val="00BB765C"/>
    <w:rsid w:val="00BC54B2"/>
    <w:rsid w:val="00BD140B"/>
    <w:rsid w:val="00BE7066"/>
    <w:rsid w:val="00BE7973"/>
    <w:rsid w:val="00C0216A"/>
    <w:rsid w:val="00C021F0"/>
    <w:rsid w:val="00C06370"/>
    <w:rsid w:val="00C11539"/>
    <w:rsid w:val="00C20463"/>
    <w:rsid w:val="00C20BD2"/>
    <w:rsid w:val="00C230ED"/>
    <w:rsid w:val="00C23393"/>
    <w:rsid w:val="00C24A5D"/>
    <w:rsid w:val="00C27021"/>
    <w:rsid w:val="00C316CA"/>
    <w:rsid w:val="00C36D7F"/>
    <w:rsid w:val="00C4097A"/>
    <w:rsid w:val="00C414DA"/>
    <w:rsid w:val="00C4255E"/>
    <w:rsid w:val="00C46119"/>
    <w:rsid w:val="00C52A5C"/>
    <w:rsid w:val="00C55A22"/>
    <w:rsid w:val="00C60003"/>
    <w:rsid w:val="00C608F0"/>
    <w:rsid w:val="00C653C9"/>
    <w:rsid w:val="00C66115"/>
    <w:rsid w:val="00C83C5D"/>
    <w:rsid w:val="00C853FA"/>
    <w:rsid w:val="00C92E85"/>
    <w:rsid w:val="00C96755"/>
    <w:rsid w:val="00CA44A4"/>
    <w:rsid w:val="00CA753C"/>
    <w:rsid w:val="00CA7FD4"/>
    <w:rsid w:val="00CB0DA4"/>
    <w:rsid w:val="00CB1AFD"/>
    <w:rsid w:val="00CB64A0"/>
    <w:rsid w:val="00CD51AB"/>
    <w:rsid w:val="00CD526E"/>
    <w:rsid w:val="00CE189C"/>
    <w:rsid w:val="00CF012A"/>
    <w:rsid w:val="00CF0FF2"/>
    <w:rsid w:val="00CF3EDA"/>
    <w:rsid w:val="00D023A4"/>
    <w:rsid w:val="00D0414F"/>
    <w:rsid w:val="00D04E0C"/>
    <w:rsid w:val="00D16F3E"/>
    <w:rsid w:val="00D211A6"/>
    <w:rsid w:val="00D2389F"/>
    <w:rsid w:val="00D27A1E"/>
    <w:rsid w:val="00D303B2"/>
    <w:rsid w:val="00D3074A"/>
    <w:rsid w:val="00D31F28"/>
    <w:rsid w:val="00D36800"/>
    <w:rsid w:val="00D37C6D"/>
    <w:rsid w:val="00D5013F"/>
    <w:rsid w:val="00D53D21"/>
    <w:rsid w:val="00D56BAD"/>
    <w:rsid w:val="00D61AC8"/>
    <w:rsid w:val="00D67ED5"/>
    <w:rsid w:val="00D723C7"/>
    <w:rsid w:val="00D73708"/>
    <w:rsid w:val="00D74C8F"/>
    <w:rsid w:val="00D9346B"/>
    <w:rsid w:val="00D95B24"/>
    <w:rsid w:val="00D96B18"/>
    <w:rsid w:val="00DA00FE"/>
    <w:rsid w:val="00DA4BD7"/>
    <w:rsid w:val="00DB7DA9"/>
    <w:rsid w:val="00DC1BC5"/>
    <w:rsid w:val="00DC2A78"/>
    <w:rsid w:val="00DC404D"/>
    <w:rsid w:val="00DC6EA1"/>
    <w:rsid w:val="00DD7370"/>
    <w:rsid w:val="00DE0940"/>
    <w:rsid w:val="00DF1255"/>
    <w:rsid w:val="00E04624"/>
    <w:rsid w:val="00E0525A"/>
    <w:rsid w:val="00E06958"/>
    <w:rsid w:val="00E10667"/>
    <w:rsid w:val="00E26B79"/>
    <w:rsid w:val="00E32D2E"/>
    <w:rsid w:val="00E35C45"/>
    <w:rsid w:val="00E61AF7"/>
    <w:rsid w:val="00E7573D"/>
    <w:rsid w:val="00E84037"/>
    <w:rsid w:val="00E879E6"/>
    <w:rsid w:val="00EB2F48"/>
    <w:rsid w:val="00EC00BA"/>
    <w:rsid w:val="00EC5D81"/>
    <w:rsid w:val="00EC6F04"/>
    <w:rsid w:val="00ED5C8A"/>
    <w:rsid w:val="00EE7CBD"/>
    <w:rsid w:val="00EF565F"/>
    <w:rsid w:val="00F172DE"/>
    <w:rsid w:val="00F22968"/>
    <w:rsid w:val="00F316F0"/>
    <w:rsid w:val="00F334E6"/>
    <w:rsid w:val="00F438FF"/>
    <w:rsid w:val="00F44826"/>
    <w:rsid w:val="00F53C41"/>
    <w:rsid w:val="00F55713"/>
    <w:rsid w:val="00F63F84"/>
    <w:rsid w:val="00F64F4D"/>
    <w:rsid w:val="00F76CAC"/>
    <w:rsid w:val="00F85857"/>
    <w:rsid w:val="00F91ABC"/>
    <w:rsid w:val="00F95D47"/>
    <w:rsid w:val="00FA1C5A"/>
    <w:rsid w:val="00FA1CE6"/>
    <w:rsid w:val="00FA42D3"/>
    <w:rsid w:val="00FA488A"/>
    <w:rsid w:val="00FA53A9"/>
    <w:rsid w:val="00FB0B2E"/>
    <w:rsid w:val="00FB4B5E"/>
    <w:rsid w:val="00FC1151"/>
    <w:rsid w:val="00FC37DD"/>
    <w:rsid w:val="00FC447D"/>
    <w:rsid w:val="00FC6A68"/>
    <w:rsid w:val="00FC7579"/>
    <w:rsid w:val="00FC7800"/>
    <w:rsid w:val="00FC7CB1"/>
    <w:rsid w:val="00FD5649"/>
    <w:rsid w:val="00FD5AF0"/>
    <w:rsid w:val="00FD6636"/>
    <w:rsid w:val="00FD7D09"/>
    <w:rsid w:val="00FE1F08"/>
    <w:rsid w:val="00FF2277"/>
    <w:rsid w:val="00FF2A68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5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2</cp:revision>
  <cp:lastPrinted>2024-06-18T17:28:00Z</cp:lastPrinted>
  <dcterms:created xsi:type="dcterms:W3CDTF">2025-06-25T13:33:00Z</dcterms:created>
  <dcterms:modified xsi:type="dcterms:W3CDTF">2025-06-2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